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5802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f169d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9ab52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4fee0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66a097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50847d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4c705c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498314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9:51:54Z</dcterms:created>
  <dcterms:modified xsi:type="dcterms:W3CDTF">2022-01-19T09:51:54Z</dcterms:modified>
</cp:coreProperties>
</file>